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2CF15" w14:textId="449283D9" w:rsidR="001245EB" w:rsidRDefault="00A005C8" w:rsidP="00A005C8">
      <w:pPr>
        <w:pStyle w:val="StandardWeb"/>
        <w:spacing w:before="0" w:beforeAutospacing="0" w:after="0" w:afterAutospacing="0" w:line="216" w:lineRule="auto"/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</w:pPr>
      <w:r w:rsidRPr="001856FB">
        <w:rPr>
          <w:rFonts w:asciiTheme="majorHAnsi" w:eastAsiaTheme="majorEastAsia" w:hAnsi="Calibri Light" w:cstheme="majorBidi"/>
          <w:b/>
          <w:bCs/>
          <w:color w:val="0070C0"/>
          <w:kern w:val="24"/>
          <w:sz w:val="32"/>
          <w:szCs w:val="72"/>
          <w:lang w:val="en-US"/>
        </w:rPr>
        <w:t>POMS College of Operational Excellence Mini-Conference 202</w:t>
      </w:r>
      <w:r w:rsidR="00B26C69">
        <w:rPr>
          <w:rFonts w:asciiTheme="majorHAnsi" w:eastAsiaTheme="majorEastAsia" w:hAnsi="Calibri Light" w:cstheme="majorBidi"/>
          <w:b/>
          <w:bCs/>
          <w:color w:val="0070C0"/>
          <w:kern w:val="24"/>
          <w:sz w:val="32"/>
          <w:szCs w:val="72"/>
          <w:lang w:val="en-US"/>
        </w:rPr>
        <w:t>5</w:t>
      </w:r>
      <w:r w:rsidRPr="001856FB">
        <w:rPr>
          <w:rFonts w:asciiTheme="majorHAnsi" w:eastAsiaTheme="majorEastAsia" w:hAnsi="Calibri Light" w:cstheme="majorBidi"/>
          <w:b/>
          <w:bCs/>
          <w:color w:val="0070C0"/>
          <w:kern w:val="24"/>
          <w:sz w:val="32"/>
          <w:szCs w:val="72"/>
          <w:lang w:val="en-US"/>
        </w:rPr>
        <w:t xml:space="preserve"> </w:t>
      </w:r>
      <w:r w:rsidRPr="003877F2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48"/>
          <w:szCs w:val="72"/>
          <w:lang w:val="en-US"/>
        </w:rPr>
        <w:br/>
      </w:r>
      <w:r w:rsidR="00406501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Atlanta</w:t>
      </w:r>
      <w:r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, </w:t>
      </w:r>
      <w:r w:rsidR="00406501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GA</w:t>
      </w:r>
      <w:r w:rsidRPr="002E2689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, </w:t>
      </w:r>
      <w:r w:rsidR="008E361A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Thursday</w:t>
      </w:r>
      <w:r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, </w:t>
      </w:r>
      <w:r w:rsidR="00F74A73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May</w:t>
      </w:r>
      <w:r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 </w:t>
      </w:r>
      <w:r w:rsidR="00F74A73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8</w:t>
      </w:r>
      <w:r w:rsidR="000F49BB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, Roo</w:t>
      </w:r>
      <w:r w:rsidR="005F679D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>m: TBD</w:t>
      </w:r>
      <w:r w:rsidR="00EF102A"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28"/>
          <w:szCs w:val="48"/>
          <w:lang w:val="en-US"/>
        </w:rPr>
        <w:t xml:space="preserve"> </w:t>
      </w:r>
    </w:p>
    <w:p w14:paraId="26E234D7" w14:textId="77777777" w:rsidR="001245EB" w:rsidRPr="00DC6641" w:rsidRDefault="001245EB" w:rsidP="00A005C8">
      <w:pPr>
        <w:pStyle w:val="StandardWeb"/>
        <w:spacing w:before="0" w:beforeAutospacing="0" w:after="0" w:afterAutospacing="0" w:line="216" w:lineRule="auto"/>
        <w:rPr>
          <w:rFonts w:asciiTheme="majorHAnsi" w:eastAsiaTheme="majorEastAsia" w:hAnsi="Calibri Light" w:cstheme="majorBidi"/>
          <w:b/>
          <w:bCs/>
          <w:color w:val="000000" w:themeColor="text1"/>
          <w:kern w:val="24"/>
          <w:sz w:val="6"/>
          <w:szCs w:val="6"/>
          <w:lang w:val="en-US"/>
        </w:rPr>
      </w:pPr>
    </w:p>
    <w:p w14:paraId="672A6659" w14:textId="77777777" w:rsidR="00A005C8" w:rsidRPr="002E2689" w:rsidRDefault="00A005C8" w:rsidP="00A005C8">
      <w:pPr>
        <w:pStyle w:val="StandardWeb"/>
        <w:spacing w:before="0" w:beforeAutospacing="0" w:after="0" w:afterAutospacing="0" w:line="216" w:lineRule="auto"/>
        <w:jc w:val="center"/>
        <w:rPr>
          <w:sz w:val="14"/>
          <w:lang w:val="en-US"/>
        </w:rPr>
      </w:pPr>
    </w:p>
    <w:tbl>
      <w:tblPr>
        <w:tblW w:w="93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0"/>
        <w:gridCol w:w="85"/>
        <w:gridCol w:w="837"/>
        <w:gridCol w:w="7648"/>
      </w:tblGrid>
      <w:tr w:rsidR="0099597E" w14:paraId="0CF420AB" w14:textId="77777777" w:rsidTr="004870C0">
        <w:trPr>
          <w:trHeight w:val="162"/>
        </w:trPr>
        <w:tc>
          <w:tcPr>
            <w:tcW w:w="87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E5047E" w14:textId="77777777" w:rsidR="0099597E" w:rsidRDefault="0099597E" w:rsidP="00602BD0">
            <w:pPr>
              <w:spacing w:after="0"/>
              <w:jc w:val="center"/>
            </w:pPr>
            <w:r>
              <w:rPr>
                <w:b/>
                <w:bCs/>
                <w:color w:val="000000"/>
              </w:rPr>
              <w:t>Start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74C61F" w14:textId="77777777" w:rsidR="0099597E" w:rsidRDefault="0099597E" w:rsidP="00602BD0">
            <w:pPr>
              <w:spacing w:after="0"/>
              <w:jc w:val="center"/>
            </w:pPr>
            <w:r>
              <w:rPr>
                <w:b/>
                <w:bCs/>
                <w:color w:val="000000"/>
              </w:rPr>
              <w:t>End</w:t>
            </w:r>
          </w:p>
        </w:tc>
        <w:tc>
          <w:tcPr>
            <w:tcW w:w="7648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32F95E" w14:textId="77777777" w:rsidR="0099597E" w:rsidRDefault="0099597E" w:rsidP="00602BD0">
            <w:pPr>
              <w:spacing w:after="0"/>
            </w:pPr>
            <w:r>
              <w:rPr>
                <w:b/>
                <w:bCs/>
                <w:color w:val="000000"/>
              </w:rPr>
              <w:t>Program</w:t>
            </w:r>
          </w:p>
        </w:tc>
      </w:tr>
      <w:tr w:rsidR="0099597E" w14:paraId="29BE66F4" w14:textId="77777777" w:rsidTr="004870C0">
        <w:trPr>
          <w:trHeight w:val="23"/>
        </w:trPr>
        <w:tc>
          <w:tcPr>
            <w:tcW w:w="790" w:type="dxa"/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DCB03F9" w14:textId="672CD63E" w:rsidR="0099597E" w:rsidRDefault="0099597E" w:rsidP="001245EB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  <w:r w:rsidR="00587E43">
              <w:rPr>
                <w:color w:val="000000"/>
              </w:rPr>
              <w:t>:</w:t>
            </w:r>
            <w:r>
              <w:rPr>
                <w:color w:val="000000"/>
              </w:rPr>
              <w:t>00</w:t>
            </w:r>
          </w:p>
        </w:tc>
        <w:tc>
          <w:tcPr>
            <w:tcW w:w="922" w:type="dxa"/>
            <w:gridSpan w:val="2"/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0642B6A" w14:textId="79D8720D" w:rsidR="0099597E" w:rsidRDefault="0099597E" w:rsidP="001245EB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:30</w:t>
            </w:r>
          </w:p>
        </w:tc>
        <w:tc>
          <w:tcPr>
            <w:tcW w:w="7648" w:type="dxa"/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4242578" w14:textId="1FE748A2" w:rsidR="0099597E" w:rsidRDefault="0099597E" w:rsidP="001245EB">
            <w:pPr>
              <w:spacing w:after="0"/>
              <w:rPr>
                <w:color w:val="000000"/>
              </w:rPr>
            </w:pPr>
            <w:r>
              <w:rPr>
                <w:color w:val="000000"/>
              </w:rPr>
              <w:t>Registration and coffee</w:t>
            </w:r>
          </w:p>
        </w:tc>
      </w:tr>
      <w:tr w:rsidR="0099597E" w14:paraId="41D15CC8" w14:textId="77777777" w:rsidTr="004870C0">
        <w:trPr>
          <w:trHeight w:val="23"/>
        </w:trPr>
        <w:tc>
          <w:tcPr>
            <w:tcW w:w="790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0E4F39F" w14:textId="0253C27A" w:rsidR="0099597E" w:rsidRDefault="0099597E" w:rsidP="001245EB">
            <w:pPr>
              <w:spacing w:after="0"/>
              <w:jc w:val="center"/>
            </w:pPr>
            <w:r>
              <w:rPr>
                <w:color w:val="000000"/>
              </w:rPr>
              <w:t>10</w:t>
            </w:r>
            <w:r w:rsidR="00587E43">
              <w:rPr>
                <w:color w:val="000000"/>
              </w:rPr>
              <w:t>:</w:t>
            </w:r>
            <w:r>
              <w:rPr>
                <w:color w:val="000000"/>
              </w:rPr>
              <w:t>30</w:t>
            </w:r>
          </w:p>
        </w:tc>
        <w:tc>
          <w:tcPr>
            <w:tcW w:w="922" w:type="dxa"/>
            <w:gridSpan w:val="2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6BF01967" w14:textId="07E5D6C8" w:rsidR="0099597E" w:rsidRDefault="0099597E" w:rsidP="001245EB">
            <w:pPr>
              <w:spacing w:after="0"/>
              <w:jc w:val="center"/>
            </w:pPr>
            <w:r>
              <w:rPr>
                <w:color w:val="000000"/>
              </w:rPr>
              <w:t>10:40</w:t>
            </w:r>
          </w:p>
        </w:tc>
        <w:tc>
          <w:tcPr>
            <w:tcW w:w="7648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068B7EB8" w14:textId="1413DF89" w:rsidR="0099597E" w:rsidRDefault="0099597E" w:rsidP="001245EB">
            <w:pPr>
              <w:spacing w:after="0"/>
            </w:pPr>
            <w:r>
              <w:rPr>
                <w:color w:val="000000"/>
              </w:rPr>
              <w:t>Welcome and Introductions, Tor Netland</w:t>
            </w:r>
          </w:p>
        </w:tc>
      </w:tr>
      <w:tr w:rsidR="0099597E" w14:paraId="7AEA9776" w14:textId="77777777" w:rsidTr="004870C0">
        <w:trPr>
          <w:trHeight w:val="432"/>
        </w:trPr>
        <w:tc>
          <w:tcPr>
            <w:tcW w:w="790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63AFD5D6" w14:textId="5E508C35" w:rsidR="0099597E" w:rsidRDefault="0099597E" w:rsidP="001245EB">
            <w:pPr>
              <w:spacing w:after="0"/>
              <w:jc w:val="center"/>
            </w:pPr>
            <w:r>
              <w:rPr>
                <w:color w:val="000000"/>
              </w:rPr>
              <w:t>10:40</w:t>
            </w:r>
          </w:p>
        </w:tc>
        <w:tc>
          <w:tcPr>
            <w:tcW w:w="922" w:type="dxa"/>
            <w:gridSpan w:val="2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33BBACA9" w14:textId="0395F026" w:rsidR="0099597E" w:rsidRDefault="0099597E" w:rsidP="001245EB">
            <w:pPr>
              <w:spacing w:after="0"/>
              <w:jc w:val="center"/>
            </w:pPr>
            <w:r>
              <w:rPr>
                <w:color w:val="000000"/>
              </w:rPr>
              <w:t>11:30</w:t>
            </w:r>
          </w:p>
        </w:tc>
        <w:tc>
          <w:tcPr>
            <w:tcW w:w="7648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CF63D11" w14:textId="0E55868D" w:rsidR="0099597E" w:rsidRPr="0099597E" w:rsidRDefault="0099597E" w:rsidP="0099597E">
            <w:pPr>
              <w:spacing w:after="0"/>
              <w:rPr>
                <w:color w:val="000000"/>
              </w:rPr>
            </w:pPr>
            <w:r w:rsidRPr="006056ED">
              <w:rPr>
                <w:b/>
                <w:color w:val="000000"/>
              </w:rPr>
              <w:t>Keynote</w:t>
            </w:r>
            <w:r>
              <w:rPr>
                <w:color w:val="000000"/>
              </w:rPr>
              <w:t xml:space="preserve">: </w:t>
            </w:r>
            <w:r w:rsidR="001A7F9B" w:rsidRPr="001A7F9B">
              <w:rPr>
                <w:color w:val="000000"/>
              </w:rPr>
              <w:t>Skeptical Adaptability: Systematic thoughtfulness when confronting uncertainty, change and new technological opportunities</w:t>
            </w:r>
            <w:r w:rsidR="00246073">
              <w:rPr>
                <w:color w:val="000000"/>
              </w:rPr>
              <w:t xml:space="preserve">, </w:t>
            </w:r>
            <w:r w:rsidR="00545CE9">
              <w:rPr>
                <w:color w:val="000000"/>
              </w:rPr>
              <w:t xml:space="preserve">Elliot </w:t>
            </w:r>
            <w:proofErr w:type="spellStart"/>
            <w:r w:rsidR="00545CE9">
              <w:rPr>
                <w:color w:val="000000"/>
              </w:rPr>
              <w:t>Bendoly</w:t>
            </w:r>
            <w:proofErr w:type="spellEnd"/>
            <w:r w:rsidR="00545CE9">
              <w:rPr>
                <w:color w:val="000000"/>
              </w:rPr>
              <w:t xml:space="preserve"> </w:t>
            </w:r>
          </w:p>
        </w:tc>
      </w:tr>
      <w:tr w:rsidR="0099597E" w:rsidRPr="006B0884" w14:paraId="54FD056D" w14:textId="77777777" w:rsidTr="004870C0">
        <w:trPr>
          <w:trHeight w:val="23"/>
        </w:trPr>
        <w:tc>
          <w:tcPr>
            <w:tcW w:w="790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7F74C543" w14:textId="783EBD72" w:rsidR="0099597E" w:rsidRDefault="0099597E" w:rsidP="001245EB">
            <w:pPr>
              <w:spacing w:after="0"/>
              <w:jc w:val="center"/>
            </w:pPr>
            <w:r>
              <w:rPr>
                <w:color w:val="000000"/>
              </w:rPr>
              <w:t>11:30</w:t>
            </w:r>
          </w:p>
        </w:tc>
        <w:tc>
          <w:tcPr>
            <w:tcW w:w="922" w:type="dxa"/>
            <w:gridSpan w:val="2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4CCC1325" w14:textId="1EF93B1C" w:rsidR="0099597E" w:rsidRDefault="0099597E" w:rsidP="001245EB">
            <w:pPr>
              <w:spacing w:after="0"/>
              <w:jc w:val="center"/>
            </w:pPr>
            <w:r>
              <w:rPr>
                <w:color w:val="000000"/>
              </w:rPr>
              <w:t>12:00</w:t>
            </w:r>
          </w:p>
        </w:tc>
        <w:tc>
          <w:tcPr>
            <w:tcW w:w="7648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0654C62E" w14:textId="77777777" w:rsidR="0099597E" w:rsidRDefault="0099597E" w:rsidP="00093239">
            <w:pPr>
              <w:spacing w:after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Best Paper Award </w:t>
            </w:r>
            <w:proofErr w:type="gramStart"/>
            <w:r w:rsidR="00093239">
              <w:rPr>
                <w:b/>
                <w:color w:val="000000"/>
              </w:rPr>
              <w:t>finalists</w:t>
            </w:r>
            <w:proofErr w:type="gramEnd"/>
            <w:r w:rsidR="00093239">
              <w:rPr>
                <w:b/>
                <w:color w:val="000000"/>
              </w:rPr>
              <w:t xml:space="preserve"> </w:t>
            </w:r>
            <w:r>
              <w:rPr>
                <w:b/>
                <w:color w:val="000000"/>
              </w:rPr>
              <w:t>pitches</w:t>
            </w:r>
            <w:r w:rsidR="00093239">
              <w:rPr>
                <w:b/>
                <w:color w:val="000000"/>
              </w:rPr>
              <w:t xml:space="preserve"> 1 and 2</w:t>
            </w:r>
          </w:p>
          <w:p w14:paraId="1654370D" w14:textId="77777777" w:rsidR="00DC6641" w:rsidRPr="00DC6641" w:rsidRDefault="00DC6641" w:rsidP="00DC6641">
            <w:pPr>
              <w:pStyle w:val="Listenabsatz"/>
              <w:numPr>
                <w:ilvl w:val="0"/>
                <w:numId w:val="5"/>
              </w:numPr>
              <w:spacing w:after="0"/>
              <w:ind w:left="312" w:hanging="284"/>
              <w:rPr>
                <w:bCs/>
                <w:color w:val="000000"/>
                <w:sz w:val="20"/>
                <w:szCs w:val="20"/>
              </w:rPr>
            </w:pPr>
            <w:r w:rsidRPr="00DC6641">
              <w:rPr>
                <w:bCs/>
                <w:color w:val="000000"/>
                <w:sz w:val="20"/>
                <w:szCs w:val="20"/>
              </w:rPr>
              <w:t>Designing Assessment Teams for World Class Performance: Evidence from a Global Manufacturer</w:t>
            </w:r>
            <w:r w:rsidRPr="00DC6641">
              <w:rPr>
                <w:bCs/>
                <w:color w:val="000000"/>
                <w:sz w:val="20"/>
                <w:szCs w:val="20"/>
              </w:rPr>
              <w:t xml:space="preserve">; </w:t>
            </w:r>
            <w:r w:rsidRPr="00DC6641">
              <w:rPr>
                <w:bCs/>
                <w:color w:val="000000"/>
                <w:sz w:val="20"/>
                <w:szCs w:val="20"/>
              </w:rPr>
              <w:t xml:space="preserve">Christopher Chen, </w:t>
            </w:r>
            <w:proofErr w:type="spellStart"/>
            <w:r w:rsidRPr="00DC6641">
              <w:rPr>
                <w:bCs/>
                <w:color w:val="000000"/>
                <w:sz w:val="20"/>
                <w:szCs w:val="20"/>
              </w:rPr>
              <w:t>Amrou</w:t>
            </w:r>
            <w:proofErr w:type="spellEnd"/>
            <w:r w:rsidRPr="00DC6641">
              <w:rPr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C6641">
              <w:rPr>
                <w:bCs/>
                <w:color w:val="000000"/>
                <w:sz w:val="20"/>
                <w:szCs w:val="20"/>
              </w:rPr>
              <w:t>Awaysheh</w:t>
            </w:r>
            <w:proofErr w:type="spellEnd"/>
            <w:r w:rsidRPr="00DC6641">
              <w:rPr>
                <w:bCs/>
                <w:color w:val="000000"/>
                <w:sz w:val="20"/>
                <w:szCs w:val="20"/>
              </w:rPr>
              <w:t>, and Justin Kistler</w:t>
            </w:r>
          </w:p>
          <w:p w14:paraId="4E92107F" w14:textId="3E536971" w:rsidR="00DC6641" w:rsidRPr="00DC6641" w:rsidRDefault="00DC6641" w:rsidP="00DC6641">
            <w:pPr>
              <w:pStyle w:val="Listenabsatz"/>
              <w:numPr>
                <w:ilvl w:val="0"/>
                <w:numId w:val="5"/>
              </w:numPr>
              <w:spacing w:after="0"/>
              <w:ind w:left="312" w:hanging="284"/>
              <w:rPr>
                <w:bCs/>
                <w:color w:val="000000"/>
              </w:rPr>
            </w:pPr>
            <w:r w:rsidRPr="00DC6641">
              <w:rPr>
                <w:bCs/>
                <w:color w:val="000000"/>
                <w:sz w:val="20"/>
                <w:szCs w:val="20"/>
              </w:rPr>
              <w:t>When Life Gives You Lemons: Spillovers between pharmaceutical recalls &amp; shortages</w:t>
            </w:r>
            <w:r w:rsidRPr="00DC6641">
              <w:rPr>
                <w:bCs/>
                <w:color w:val="000000"/>
                <w:sz w:val="20"/>
                <w:szCs w:val="20"/>
              </w:rPr>
              <w:t xml:space="preserve">; </w:t>
            </w:r>
            <w:r w:rsidRPr="00DC6641">
              <w:rPr>
                <w:bCs/>
                <w:color w:val="000000"/>
                <w:sz w:val="20"/>
                <w:szCs w:val="20"/>
              </w:rPr>
              <w:t xml:space="preserve">Hanu Tyagi, Rachna Shah, and </w:t>
            </w:r>
            <w:proofErr w:type="spellStart"/>
            <w:r w:rsidRPr="00DC6641">
              <w:rPr>
                <w:bCs/>
                <w:color w:val="000000"/>
                <w:sz w:val="20"/>
                <w:szCs w:val="20"/>
              </w:rPr>
              <w:t>Junghee</w:t>
            </w:r>
            <w:proofErr w:type="spellEnd"/>
            <w:r w:rsidRPr="00DC6641">
              <w:rPr>
                <w:bCs/>
                <w:color w:val="000000"/>
                <w:sz w:val="20"/>
                <w:szCs w:val="20"/>
              </w:rPr>
              <w:t xml:space="preserve"> Lee</w:t>
            </w:r>
          </w:p>
        </w:tc>
      </w:tr>
      <w:tr w:rsidR="0099597E" w:rsidRPr="006B0884" w14:paraId="7CC7293D" w14:textId="77777777" w:rsidTr="004870C0">
        <w:trPr>
          <w:trHeight w:val="23"/>
        </w:trPr>
        <w:tc>
          <w:tcPr>
            <w:tcW w:w="790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DCED40D" w14:textId="1B991108" w:rsidR="0099597E" w:rsidRDefault="0099597E" w:rsidP="001245EB">
            <w:pPr>
              <w:spacing w:after="0"/>
              <w:jc w:val="center"/>
            </w:pPr>
            <w:r>
              <w:t>12:00</w:t>
            </w:r>
          </w:p>
        </w:tc>
        <w:tc>
          <w:tcPr>
            <w:tcW w:w="922" w:type="dxa"/>
            <w:gridSpan w:val="2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FE44569" w14:textId="55C92EB7" w:rsidR="0099597E" w:rsidRDefault="0099597E" w:rsidP="001245EB">
            <w:pPr>
              <w:spacing w:after="0"/>
              <w:jc w:val="center"/>
            </w:pPr>
            <w:r>
              <w:t>13:00</w:t>
            </w:r>
          </w:p>
        </w:tc>
        <w:tc>
          <w:tcPr>
            <w:tcW w:w="7648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4ECBBDB" w14:textId="0F7D7259" w:rsidR="0099597E" w:rsidRPr="00BF29C1" w:rsidRDefault="0099597E" w:rsidP="001245EB">
            <w:pPr>
              <w:spacing w:after="0"/>
            </w:pPr>
            <w:r>
              <w:rPr>
                <w:color w:val="000000"/>
              </w:rPr>
              <w:t>POMS Shared College Lunch</w:t>
            </w:r>
          </w:p>
        </w:tc>
      </w:tr>
      <w:tr w:rsidR="0099597E" w14:paraId="1C1F32DD" w14:textId="77777777" w:rsidTr="004870C0">
        <w:trPr>
          <w:trHeight w:val="23"/>
        </w:trPr>
        <w:tc>
          <w:tcPr>
            <w:tcW w:w="790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7E9296" w14:textId="64C5B72D" w:rsidR="0099597E" w:rsidRDefault="0099597E" w:rsidP="001245EB">
            <w:pPr>
              <w:spacing w:after="0"/>
              <w:jc w:val="center"/>
            </w:pPr>
            <w:r>
              <w:t>13:00</w:t>
            </w:r>
          </w:p>
        </w:tc>
        <w:tc>
          <w:tcPr>
            <w:tcW w:w="922" w:type="dxa"/>
            <w:gridSpan w:val="2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728EDED" w14:textId="0A2B3A7C" w:rsidR="0099597E" w:rsidRDefault="0099597E" w:rsidP="001245EB">
            <w:pPr>
              <w:spacing w:after="0"/>
              <w:jc w:val="center"/>
            </w:pPr>
            <w:r>
              <w:t>13:30</w:t>
            </w:r>
          </w:p>
        </w:tc>
        <w:tc>
          <w:tcPr>
            <w:tcW w:w="7648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16A1B35" w14:textId="77777777" w:rsidR="00093239" w:rsidRDefault="0099597E" w:rsidP="001245EB">
            <w:pPr>
              <w:spacing w:after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Best Paper Award </w:t>
            </w:r>
            <w:proofErr w:type="gramStart"/>
            <w:r w:rsidR="005A2218">
              <w:rPr>
                <w:b/>
                <w:color w:val="000000"/>
              </w:rPr>
              <w:t>finalists</w:t>
            </w:r>
            <w:proofErr w:type="gramEnd"/>
            <w:r w:rsidR="005A2218">
              <w:rPr>
                <w:b/>
                <w:color w:val="000000"/>
              </w:rPr>
              <w:t xml:space="preserve"> </w:t>
            </w:r>
            <w:r>
              <w:rPr>
                <w:b/>
                <w:color w:val="000000"/>
              </w:rPr>
              <w:t>pitches 3 and 4</w:t>
            </w:r>
          </w:p>
          <w:p w14:paraId="5227A467" w14:textId="77777777" w:rsidR="00DC6641" w:rsidRPr="00DC6641" w:rsidRDefault="00DC6641" w:rsidP="00DC6641">
            <w:pPr>
              <w:pStyle w:val="Listenabsatz"/>
              <w:numPr>
                <w:ilvl w:val="0"/>
                <w:numId w:val="6"/>
              </w:numPr>
              <w:spacing w:after="0"/>
              <w:ind w:left="312" w:hanging="312"/>
              <w:rPr>
                <w:bCs/>
                <w:color w:val="000000"/>
                <w:sz w:val="20"/>
                <w:szCs w:val="20"/>
              </w:rPr>
            </w:pPr>
            <w:r w:rsidRPr="00DC6641">
              <w:rPr>
                <w:bCs/>
                <w:color w:val="000000"/>
                <w:sz w:val="20"/>
                <w:szCs w:val="20"/>
              </w:rPr>
              <w:t>What to Expect from Wearables in Enhancing Manufacturing Flexibility</w:t>
            </w:r>
            <w:r w:rsidRPr="00DC6641">
              <w:rPr>
                <w:bCs/>
                <w:color w:val="000000"/>
                <w:sz w:val="20"/>
                <w:szCs w:val="20"/>
              </w:rPr>
              <w:t xml:space="preserve">; </w:t>
            </w:r>
            <w:r w:rsidRPr="00DC6641">
              <w:rPr>
                <w:bCs/>
                <w:color w:val="000000"/>
                <w:sz w:val="20"/>
                <w:szCs w:val="20"/>
              </w:rPr>
              <w:t xml:space="preserve">Daniel </w:t>
            </w:r>
            <w:proofErr w:type="spellStart"/>
            <w:r w:rsidRPr="00DC6641">
              <w:rPr>
                <w:bCs/>
                <w:color w:val="000000"/>
                <w:sz w:val="20"/>
                <w:szCs w:val="20"/>
              </w:rPr>
              <w:t>Kwasnitschka</w:t>
            </w:r>
            <w:proofErr w:type="spellEnd"/>
            <w:r w:rsidRPr="00DC6641">
              <w:rPr>
                <w:bCs/>
                <w:color w:val="000000"/>
                <w:sz w:val="20"/>
                <w:szCs w:val="20"/>
              </w:rPr>
              <w:t xml:space="preserve">, Henrik Franke, Richard von </w:t>
            </w:r>
            <w:proofErr w:type="spellStart"/>
            <w:r w:rsidRPr="00DC6641">
              <w:rPr>
                <w:bCs/>
                <w:color w:val="000000"/>
                <w:sz w:val="20"/>
                <w:szCs w:val="20"/>
              </w:rPr>
              <w:t>Maydell</w:t>
            </w:r>
            <w:proofErr w:type="spellEnd"/>
            <w:r w:rsidRPr="00DC6641">
              <w:rPr>
                <w:bCs/>
                <w:color w:val="000000"/>
                <w:sz w:val="20"/>
                <w:szCs w:val="20"/>
              </w:rPr>
              <w:t>, and Fabian Sting</w:t>
            </w:r>
          </w:p>
          <w:p w14:paraId="7F3493BC" w14:textId="3DA88A2E" w:rsidR="00DC6641" w:rsidRPr="00DC6641" w:rsidRDefault="00DC6641" w:rsidP="00DC6641">
            <w:pPr>
              <w:pStyle w:val="Listenabsatz"/>
              <w:numPr>
                <w:ilvl w:val="0"/>
                <w:numId w:val="6"/>
              </w:numPr>
              <w:spacing w:after="0"/>
              <w:ind w:left="312" w:hanging="312"/>
              <w:rPr>
                <w:b/>
                <w:color w:val="000000"/>
              </w:rPr>
            </w:pPr>
            <w:r w:rsidRPr="00DC6641">
              <w:rPr>
                <w:bCs/>
                <w:color w:val="000000"/>
                <w:sz w:val="20"/>
                <w:szCs w:val="20"/>
              </w:rPr>
              <w:t>The Impact of Inspections on Operational Risk: Uncovering Learning and Forgetting Patterns</w:t>
            </w:r>
            <w:r w:rsidRPr="00DC6641">
              <w:rPr>
                <w:bCs/>
                <w:color w:val="000000"/>
                <w:sz w:val="20"/>
                <w:szCs w:val="20"/>
              </w:rPr>
              <w:t xml:space="preserve">; </w:t>
            </w:r>
            <w:r w:rsidRPr="00DC6641">
              <w:rPr>
                <w:bCs/>
                <w:color w:val="000000"/>
                <w:sz w:val="20"/>
                <w:szCs w:val="20"/>
              </w:rPr>
              <w:t>Zhanzhi Zheng, Yuqian Xu, and Brad Staats</w:t>
            </w:r>
          </w:p>
        </w:tc>
      </w:tr>
      <w:tr w:rsidR="0099597E" w14:paraId="641B8B39" w14:textId="77777777" w:rsidTr="004870C0">
        <w:trPr>
          <w:trHeight w:val="373"/>
        </w:trPr>
        <w:tc>
          <w:tcPr>
            <w:tcW w:w="790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78CFD4" w14:textId="1B6919DA" w:rsidR="0099597E" w:rsidRDefault="0099597E" w:rsidP="0099597E">
            <w:pPr>
              <w:spacing w:after="0"/>
            </w:pPr>
            <w:r>
              <w:t>13:30</w:t>
            </w:r>
          </w:p>
        </w:tc>
        <w:tc>
          <w:tcPr>
            <w:tcW w:w="922" w:type="dxa"/>
            <w:gridSpan w:val="2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1C9E782" w14:textId="015689C6" w:rsidR="0099597E" w:rsidRDefault="0099597E" w:rsidP="001245EB">
            <w:pPr>
              <w:spacing w:after="0"/>
              <w:jc w:val="center"/>
            </w:pPr>
            <w:r>
              <w:t>14:00</w:t>
            </w:r>
          </w:p>
        </w:tc>
        <w:tc>
          <w:tcPr>
            <w:tcW w:w="7648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9C34ADB" w14:textId="5164158C" w:rsidR="0099597E" w:rsidRDefault="0099597E" w:rsidP="001245EB">
            <w:pPr>
              <w:spacing w:after="0"/>
              <w:rPr>
                <w:b/>
                <w:color w:val="000000"/>
              </w:rPr>
            </w:pPr>
            <w:r>
              <w:rPr>
                <w:color w:val="000000"/>
              </w:rPr>
              <w:t xml:space="preserve">Part I Concluding remarks </w:t>
            </w:r>
            <w:r w:rsidRPr="00773026">
              <w:rPr>
                <w:color w:val="000000"/>
              </w:rPr>
              <w:t>and winner announcement</w:t>
            </w:r>
          </w:p>
        </w:tc>
      </w:tr>
      <w:tr w:rsidR="0099597E" w14:paraId="5158F688" w14:textId="77777777" w:rsidTr="004870C0">
        <w:trPr>
          <w:trHeight w:val="23"/>
        </w:trPr>
        <w:tc>
          <w:tcPr>
            <w:tcW w:w="790" w:type="dxa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CA7646F" w14:textId="59812543" w:rsidR="0099597E" w:rsidRDefault="0099597E" w:rsidP="001245EB">
            <w:pPr>
              <w:spacing w:after="0"/>
              <w:jc w:val="center"/>
            </w:pPr>
            <w:r>
              <w:t>14:00</w:t>
            </w:r>
          </w:p>
        </w:tc>
        <w:tc>
          <w:tcPr>
            <w:tcW w:w="922" w:type="dxa"/>
            <w:gridSpan w:val="2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B1F560F" w14:textId="7DF9F4A2" w:rsidR="0099597E" w:rsidRDefault="0099597E" w:rsidP="001245EB">
            <w:pPr>
              <w:spacing w:after="0"/>
              <w:jc w:val="center"/>
            </w:pPr>
            <w:r>
              <w:t>14:</w:t>
            </w:r>
            <w:r w:rsidR="00777B6A">
              <w:t>45</w:t>
            </w:r>
          </w:p>
        </w:tc>
        <w:tc>
          <w:tcPr>
            <w:tcW w:w="7648" w:type="dxa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E0A3082" w14:textId="2DEB4554" w:rsidR="0099597E" w:rsidRDefault="0099597E" w:rsidP="009C0446">
            <w:pPr>
              <w:spacing w:after="0"/>
            </w:pPr>
            <w:r>
              <w:t xml:space="preserve">Transfer to </w:t>
            </w:r>
            <w:r w:rsidR="00230B3C" w:rsidRPr="00230B3C">
              <w:t>World of Coca-Cola</w:t>
            </w:r>
            <w:r>
              <w:t xml:space="preserve"> (</w:t>
            </w:r>
            <w:r w:rsidR="009C0446">
              <w:t>121 Baker St. NW</w:t>
            </w:r>
            <w:r>
              <w:t>) (</w:t>
            </w:r>
            <w:r w:rsidR="00DD47F7">
              <w:t>W</w:t>
            </w:r>
            <w:r>
              <w:t>alking)</w:t>
            </w:r>
          </w:p>
        </w:tc>
      </w:tr>
      <w:tr w:rsidR="0099597E" w14:paraId="049991B4" w14:textId="77777777" w:rsidTr="004870C0">
        <w:trPr>
          <w:trHeight w:val="23"/>
        </w:trPr>
        <w:tc>
          <w:tcPr>
            <w:tcW w:w="790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30699BA" w14:textId="72C7A6CA" w:rsidR="0099597E" w:rsidRDefault="0099597E" w:rsidP="001245EB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897EF1">
              <w:rPr>
                <w:color w:val="000000"/>
              </w:rPr>
              <w:t>4</w:t>
            </w:r>
            <w:r w:rsidR="001E41AE">
              <w:rPr>
                <w:color w:val="000000"/>
              </w:rPr>
              <w:t>:</w:t>
            </w:r>
            <w:r w:rsidR="00897EF1">
              <w:rPr>
                <w:color w:val="000000"/>
              </w:rPr>
              <w:t>45</w:t>
            </w:r>
          </w:p>
        </w:tc>
        <w:tc>
          <w:tcPr>
            <w:tcW w:w="922" w:type="dxa"/>
            <w:gridSpan w:val="2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5899A42" w14:textId="6A7C9D4B" w:rsidR="0099597E" w:rsidRDefault="0099597E" w:rsidP="001245EB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6</w:t>
            </w:r>
            <w:r w:rsidR="00394811">
              <w:rPr>
                <w:color w:val="000000"/>
              </w:rPr>
              <w:t>:3</w:t>
            </w:r>
            <w:r>
              <w:rPr>
                <w:color w:val="000000"/>
              </w:rPr>
              <w:t>0</w:t>
            </w:r>
          </w:p>
        </w:tc>
        <w:tc>
          <w:tcPr>
            <w:tcW w:w="7648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8AF1051" w14:textId="5F9F8D96" w:rsidR="0099597E" w:rsidRPr="0099597E" w:rsidRDefault="0099597E" w:rsidP="001245EB">
            <w:pPr>
              <w:spacing w:after="0"/>
              <w:rPr>
                <w:b/>
              </w:rPr>
            </w:pPr>
            <w:r w:rsidRPr="0099597E">
              <w:rPr>
                <w:b/>
              </w:rPr>
              <w:t xml:space="preserve">Guided </w:t>
            </w:r>
            <w:r w:rsidR="003369CA">
              <w:rPr>
                <w:b/>
              </w:rPr>
              <w:t xml:space="preserve">tour </w:t>
            </w:r>
            <w:r w:rsidR="00C1608D" w:rsidRPr="00C1608D">
              <w:rPr>
                <w:b/>
              </w:rPr>
              <w:t>World of Coca-Cola</w:t>
            </w:r>
          </w:p>
        </w:tc>
      </w:tr>
      <w:tr w:rsidR="00813E10" w14:paraId="3F5DE4A6" w14:textId="77777777" w:rsidTr="004870C0">
        <w:trPr>
          <w:trHeight w:val="23"/>
        </w:trPr>
        <w:tc>
          <w:tcPr>
            <w:tcW w:w="790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0CCDABE" w14:textId="6CCFC262" w:rsidR="00813E10" w:rsidRDefault="00813E10" w:rsidP="00813E10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6:30</w:t>
            </w:r>
          </w:p>
        </w:tc>
        <w:tc>
          <w:tcPr>
            <w:tcW w:w="922" w:type="dxa"/>
            <w:gridSpan w:val="2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DF052AA" w14:textId="32A2531D" w:rsidR="00813E10" w:rsidRDefault="00813E10" w:rsidP="00813E10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7:</w:t>
            </w:r>
            <w:r w:rsidR="00587E43">
              <w:rPr>
                <w:color w:val="000000"/>
              </w:rPr>
              <w:t>00</w:t>
            </w:r>
          </w:p>
        </w:tc>
        <w:tc>
          <w:tcPr>
            <w:tcW w:w="7648" w:type="dxa"/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79FFA9B" w14:textId="08D4A868" w:rsidR="00813E10" w:rsidRPr="00813E10" w:rsidRDefault="00813E10" w:rsidP="00813E10">
            <w:pPr>
              <w:spacing w:after="0"/>
              <w:rPr>
                <w:bCs/>
              </w:rPr>
            </w:pPr>
            <w:r w:rsidRPr="00813E10">
              <w:rPr>
                <w:bCs/>
              </w:rPr>
              <w:t>Walking back</w:t>
            </w:r>
          </w:p>
        </w:tc>
      </w:tr>
      <w:tr w:rsidR="00813E10" w14:paraId="57373BE8" w14:textId="77777777" w:rsidTr="004870C0">
        <w:trPr>
          <w:trHeight w:val="23"/>
        </w:trPr>
        <w:tc>
          <w:tcPr>
            <w:tcW w:w="79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56203AE0" w14:textId="7F1C9C1C" w:rsidR="00813E10" w:rsidRDefault="00813E10" w:rsidP="00813E10">
            <w:pPr>
              <w:spacing w:after="0"/>
              <w:jc w:val="center"/>
            </w:pPr>
            <w:r>
              <w:rPr>
                <w:color w:val="000000"/>
              </w:rPr>
              <w:t>18</w:t>
            </w:r>
            <w:r w:rsidR="00587E43">
              <w:rPr>
                <w:color w:val="000000"/>
              </w:rPr>
              <w:t>:</w:t>
            </w:r>
            <w:r>
              <w:rPr>
                <w:color w:val="000000"/>
              </w:rPr>
              <w:t>00</w:t>
            </w:r>
          </w:p>
        </w:tc>
        <w:tc>
          <w:tcPr>
            <w:tcW w:w="92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10C049B5" w14:textId="4E5A7B58" w:rsidR="00813E10" w:rsidRDefault="00813E10" w:rsidP="00813E10">
            <w:pPr>
              <w:spacing w:after="0"/>
              <w:jc w:val="center"/>
            </w:pPr>
            <w:r>
              <w:rPr>
                <w:color w:val="000000"/>
              </w:rPr>
              <w:t>19</w:t>
            </w:r>
            <w:r w:rsidR="00587E43">
              <w:rPr>
                <w:color w:val="000000"/>
              </w:rPr>
              <w:t>:</w:t>
            </w:r>
            <w:r>
              <w:rPr>
                <w:color w:val="000000"/>
              </w:rPr>
              <w:t>00</w:t>
            </w:r>
          </w:p>
        </w:tc>
        <w:tc>
          <w:tcPr>
            <w:tcW w:w="7648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0985508" w14:textId="77777777" w:rsidR="00813E10" w:rsidRDefault="00813E10" w:rsidP="00813E10">
            <w:pPr>
              <w:spacing w:after="0"/>
            </w:pPr>
            <w:r>
              <w:rPr>
                <w:color w:val="000000"/>
              </w:rPr>
              <w:t>POMS Shared College Reception</w:t>
            </w:r>
          </w:p>
        </w:tc>
      </w:tr>
    </w:tbl>
    <w:p w14:paraId="0A37501D" w14:textId="77777777" w:rsidR="00B03D2A" w:rsidRPr="00DC6641" w:rsidRDefault="00B03D2A" w:rsidP="00EB7CBB">
      <w:pPr>
        <w:spacing w:after="0" w:line="240" w:lineRule="auto"/>
        <w:rPr>
          <w:sz w:val="12"/>
          <w:szCs w:val="12"/>
        </w:rPr>
      </w:pPr>
    </w:p>
    <w:p w14:paraId="47433211" w14:textId="77777777" w:rsidR="00EB7CBB" w:rsidRPr="006B0884" w:rsidRDefault="00EB7CBB" w:rsidP="00246073">
      <w:pPr>
        <w:spacing w:after="0" w:line="360" w:lineRule="auto"/>
      </w:pPr>
      <w:r w:rsidRPr="006B0884">
        <w:t xml:space="preserve">Organized by </w:t>
      </w:r>
      <w:r>
        <w:t xml:space="preserve">the </w:t>
      </w:r>
      <w:r w:rsidRPr="006B0884">
        <w:t>POMS Co</w:t>
      </w:r>
      <w:r>
        <w:t>llege of Operational Excellence.</w:t>
      </w:r>
    </w:p>
    <w:p w14:paraId="7B6FDFE4" w14:textId="72F02C69" w:rsidR="00EB7CBB" w:rsidRPr="00246073" w:rsidRDefault="005A2218" w:rsidP="00246073">
      <w:pPr>
        <w:spacing w:after="0" w:line="276" w:lineRule="auto"/>
        <w:rPr>
          <w:rStyle w:val="Hyperlink"/>
          <w:i/>
          <w:color w:val="auto"/>
          <w:u w:val="none"/>
        </w:rPr>
      </w:pPr>
      <w:r>
        <w:rPr>
          <w:i/>
        </w:rPr>
        <w:t>COE</w:t>
      </w:r>
      <w:r w:rsidR="000F49BB" w:rsidRPr="00976F39">
        <w:rPr>
          <w:i/>
        </w:rPr>
        <w:t xml:space="preserve"> officers</w:t>
      </w:r>
      <w:r w:rsidR="000F49BB">
        <w:rPr>
          <w:i/>
        </w:rPr>
        <w:t xml:space="preserve">: </w:t>
      </w:r>
      <w:r w:rsidR="00EB7CBB">
        <w:rPr>
          <w:rFonts w:cstheme="minorHAnsi"/>
          <w:shd w:val="clear" w:color="auto" w:fill="FFFFFF"/>
        </w:rPr>
        <w:t>Tor Netland, Matthias Th</w:t>
      </w:r>
      <w:r w:rsidR="008034BB">
        <w:rPr>
          <w:rFonts w:cstheme="minorHAnsi"/>
          <w:shd w:val="clear" w:color="auto" w:fill="FFFFFF"/>
        </w:rPr>
        <w:t>ü</w:t>
      </w:r>
      <w:r w:rsidR="00EB7CBB">
        <w:rPr>
          <w:rFonts w:cstheme="minorHAnsi"/>
          <w:shd w:val="clear" w:color="auto" w:fill="FFFFFF"/>
        </w:rPr>
        <w:t>rer, Giuliano Marodin</w:t>
      </w:r>
      <w:r w:rsidR="004D56DB">
        <w:rPr>
          <w:rFonts w:cstheme="minorHAnsi"/>
          <w:shd w:val="clear" w:color="auto" w:fill="FFFFFF"/>
        </w:rPr>
        <w:t xml:space="preserve">, </w:t>
      </w:r>
      <w:r w:rsidR="004D56DB" w:rsidRPr="004D56DB">
        <w:rPr>
          <w:rFonts w:cstheme="minorHAnsi"/>
          <w:shd w:val="clear" w:color="auto" w:fill="FFFFFF"/>
        </w:rPr>
        <w:t>Jurriaan de Jong</w:t>
      </w:r>
      <w:r w:rsidR="00FB5C93">
        <w:rPr>
          <w:rFonts w:cstheme="minorHAnsi"/>
          <w:shd w:val="clear" w:color="auto" w:fill="FFFFFF"/>
        </w:rPr>
        <w:t xml:space="preserve"> and Richard Peng</w:t>
      </w:r>
    </w:p>
    <w:p w14:paraId="4139B115" w14:textId="379177D0" w:rsidR="004D1FB0" w:rsidRPr="004D1FB0" w:rsidRDefault="005A2218" w:rsidP="004D1FB0">
      <w:pPr>
        <w:spacing w:line="276" w:lineRule="auto"/>
        <w:rPr>
          <w:b/>
          <w:sz w:val="2"/>
          <w:szCs w:val="2"/>
        </w:rPr>
      </w:pPr>
      <w:r>
        <w:rPr>
          <w:i/>
        </w:rPr>
        <w:t>COE</w:t>
      </w:r>
      <w:r w:rsidR="000F49BB" w:rsidRPr="001764D4">
        <w:rPr>
          <w:i/>
        </w:rPr>
        <w:t xml:space="preserve"> Advisors</w:t>
      </w:r>
      <w:r w:rsidR="000F49BB">
        <w:rPr>
          <w:i/>
        </w:rPr>
        <w:t>:</w:t>
      </w:r>
      <w:r w:rsidR="000F49BB">
        <w:t xml:space="preserve"> </w:t>
      </w:r>
      <w:r w:rsidR="001764D4">
        <w:t>Peter Ward, Rachna Shah, Morgan Swink, John Shook, and Tyson Browning</w:t>
      </w:r>
      <w:r w:rsidR="001764D4">
        <w:br/>
      </w:r>
    </w:p>
    <w:p w14:paraId="6C6EE7EE" w14:textId="21ED4853" w:rsidR="00F653A2" w:rsidRPr="00F653A2" w:rsidRDefault="00EB7CBB" w:rsidP="00F653A2">
      <w:pPr>
        <w:spacing w:line="276" w:lineRule="auto"/>
      </w:pPr>
      <w:r w:rsidRPr="00B078E7">
        <w:rPr>
          <w:b/>
        </w:rPr>
        <w:t>Thanks to our sponsors</w:t>
      </w:r>
      <w:r>
        <w:t>:</w:t>
      </w:r>
    </w:p>
    <w:p w14:paraId="75C47E95" w14:textId="77777777" w:rsidR="00F653A2" w:rsidRPr="00595DDA" w:rsidRDefault="00F653A2" w:rsidP="00F653A2">
      <w:pPr>
        <w:spacing w:after="0"/>
        <w:rPr>
          <w:sz w:val="12"/>
          <w:szCs w:val="12"/>
          <w:u w:val="single"/>
        </w:rPr>
      </w:pPr>
    </w:p>
    <w:p w14:paraId="0E391457" w14:textId="77777777" w:rsidR="00F653A2" w:rsidRDefault="00F653A2" w:rsidP="00F653A2">
      <w:r>
        <w:rPr>
          <w:noProof/>
        </w:rPr>
        <w:drawing>
          <wp:anchor distT="0" distB="0" distL="114300" distR="114300" simplePos="0" relativeHeight="251664384" behindDoc="0" locked="0" layoutInCell="1" allowOverlap="1" wp14:anchorId="0BC8BEE6" wp14:editId="2F50329B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962800" cy="421200"/>
            <wp:effectExtent l="0" t="0" r="0" b="0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800" cy="4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06C1F">
        <w:rPr>
          <w:noProof/>
          <w:lang w:val="de-CH" w:eastAsia="ja-JP"/>
        </w:rPr>
        <w:drawing>
          <wp:anchor distT="0" distB="0" distL="114300" distR="114300" simplePos="0" relativeHeight="251665408" behindDoc="0" locked="0" layoutInCell="1" allowOverlap="1" wp14:anchorId="32B22EDD" wp14:editId="3B0C6FD3">
            <wp:simplePos x="0" y="0"/>
            <wp:positionH relativeFrom="column">
              <wp:posOffset>3167380</wp:posOffset>
            </wp:positionH>
            <wp:positionV relativeFrom="paragraph">
              <wp:posOffset>4445</wp:posOffset>
            </wp:positionV>
            <wp:extent cx="2885440" cy="516255"/>
            <wp:effectExtent l="0" t="0" r="0" b="0"/>
            <wp:wrapNone/>
            <wp:docPr id="19" name="Picture 19" descr="C:\Users\tnetland\AppData\Local\Microsoft\Windows\INetCache\Content.Outlook\NWVUL315\Shingo_01_IconLeft_Full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netland\AppData\Local\Microsoft\Windows\INetCache\Content.Outlook\NWVUL315\Shingo_01_IconLeft_FullColor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440" cy="51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CH" w:eastAsia="ja-JP"/>
        </w:rPr>
        <w:drawing>
          <wp:anchor distT="0" distB="0" distL="114300" distR="114300" simplePos="0" relativeHeight="251662336" behindDoc="1" locked="0" layoutInCell="1" allowOverlap="1" wp14:anchorId="77E70503" wp14:editId="74B8390D">
            <wp:simplePos x="0" y="0"/>
            <wp:positionH relativeFrom="margin">
              <wp:posOffset>3347505</wp:posOffset>
            </wp:positionH>
            <wp:positionV relativeFrom="paragraph">
              <wp:posOffset>1444625</wp:posOffset>
            </wp:positionV>
            <wp:extent cx="1479550" cy="880745"/>
            <wp:effectExtent l="0" t="0" r="6350" b="0"/>
            <wp:wrapNone/>
            <wp:docPr id="11" name="Picture 11" descr="C:\Users\tnetland\AppData\Local\Microsoft\Windows\INetCache\Content.Word\KHS_TUC_farbig_e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netland\AppData\Local\Microsoft\Windows\INetCache\Content.Word\KHS_TUC_farbig_eng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16" t="25849" r="13142" b="23560"/>
                    <a:stretch/>
                  </pic:blipFill>
                  <pic:spPr bwMode="auto">
                    <a:xfrm>
                      <a:off x="0" y="0"/>
                      <a:ext cx="1479550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de-CH" w:eastAsia="ja-JP"/>
        </w:rPr>
        <w:drawing>
          <wp:anchor distT="0" distB="0" distL="114300" distR="114300" simplePos="0" relativeHeight="251660288" behindDoc="0" locked="0" layoutInCell="1" allowOverlap="1" wp14:anchorId="5A719664" wp14:editId="452517BC">
            <wp:simplePos x="0" y="0"/>
            <wp:positionH relativeFrom="column">
              <wp:posOffset>2080144</wp:posOffset>
            </wp:positionH>
            <wp:positionV relativeFrom="paragraph">
              <wp:posOffset>1352113</wp:posOffset>
            </wp:positionV>
            <wp:extent cx="1138238" cy="1008266"/>
            <wp:effectExtent l="0" t="0" r="5080" b="1905"/>
            <wp:wrapNone/>
            <wp:docPr id="16" name="Picture 16" descr="Relatert bil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Relatert bild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00" t="1041" r="3840" b="9970"/>
                    <a:stretch/>
                  </pic:blipFill>
                  <pic:spPr bwMode="auto">
                    <a:xfrm>
                      <a:off x="0" y="0"/>
                      <a:ext cx="1138238" cy="1008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B7CBB">
        <w:rPr>
          <w:noProof/>
          <w:lang w:val="de-CH" w:eastAsia="ja-JP"/>
        </w:rPr>
        <w:drawing>
          <wp:anchor distT="0" distB="0" distL="114300" distR="114300" simplePos="0" relativeHeight="251661312" behindDoc="0" locked="0" layoutInCell="1" allowOverlap="1" wp14:anchorId="60847469" wp14:editId="5472C5AC">
            <wp:simplePos x="0" y="0"/>
            <wp:positionH relativeFrom="column">
              <wp:posOffset>142108</wp:posOffset>
            </wp:positionH>
            <wp:positionV relativeFrom="paragraph">
              <wp:posOffset>1442464</wp:posOffset>
            </wp:positionV>
            <wp:extent cx="1778000" cy="426720"/>
            <wp:effectExtent l="0" t="0" r="0" b="508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CE0AF9" w14:textId="77777777" w:rsidR="00F653A2" w:rsidRDefault="00F653A2" w:rsidP="00F653A2">
      <w:pPr>
        <w:jc w:val="center"/>
        <w:rPr>
          <w:rFonts w:eastAsia="Times New Roman" w:cstheme="minorHAnsi"/>
          <w:b/>
          <w:bCs/>
        </w:rPr>
      </w:pPr>
      <w:r>
        <w:rPr>
          <w:rFonts w:cstheme="minorHAnsi"/>
          <w:b/>
          <w:bCs/>
          <w:noProof/>
          <w:u w:val="single"/>
        </w:rPr>
        <w:drawing>
          <wp:anchor distT="0" distB="0" distL="114300" distR="114300" simplePos="0" relativeHeight="251671552" behindDoc="0" locked="0" layoutInCell="1" allowOverlap="1" wp14:anchorId="5216360B" wp14:editId="7A8B1803">
            <wp:simplePos x="0" y="0"/>
            <wp:positionH relativeFrom="margin">
              <wp:posOffset>2013585</wp:posOffset>
            </wp:positionH>
            <wp:positionV relativeFrom="paragraph">
              <wp:posOffset>191226</wp:posOffset>
            </wp:positionV>
            <wp:extent cx="1524000" cy="862076"/>
            <wp:effectExtent l="0" t="0" r="0" b="0"/>
            <wp:wrapNone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862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87C33C" w14:textId="77777777" w:rsidR="00F653A2" w:rsidRDefault="00F653A2" w:rsidP="00F653A2">
      <w:pPr>
        <w:jc w:val="center"/>
        <w:rPr>
          <w:rFonts w:eastAsia="Times New Roman" w:cstheme="minorHAnsi"/>
          <w:b/>
          <w:bCs/>
        </w:rPr>
      </w:pPr>
      <w:r w:rsidRPr="00CD6E9B">
        <w:rPr>
          <w:noProof/>
          <w:lang w:val="de-CH" w:eastAsia="ja-JP"/>
        </w:rPr>
        <w:drawing>
          <wp:anchor distT="0" distB="0" distL="114300" distR="114300" simplePos="0" relativeHeight="251663360" behindDoc="0" locked="0" layoutInCell="1" allowOverlap="1" wp14:anchorId="3AEC9D27" wp14:editId="2255C6FF">
            <wp:simplePos x="0" y="0"/>
            <wp:positionH relativeFrom="column">
              <wp:posOffset>38100</wp:posOffset>
            </wp:positionH>
            <wp:positionV relativeFrom="paragraph">
              <wp:posOffset>63500</wp:posOffset>
            </wp:positionV>
            <wp:extent cx="1756410" cy="574890"/>
            <wp:effectExtent l="0" t="0" r="0" b="0"/>
            <wp:wrapNone/>
            <wp:docPr id="18" name="Picture 18" descr="Gies College of Busines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Gies College of Business - Wikipedia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6410" cy="574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980EE" w14:textId="77777777" w:rsidR="00F653A2" w:rsidRDefault="00F653A2" w:rsidP="00F653A2">
      <w:pPr>
        <w:jc w:val="center"/>
        <w:rPr>
          <w:rFonts w:eastAsia="Times New Roman" w:cstheme="minorHAnsi"/>
          <w:b/>
          <w:bCs/>
        </w:rPr>
      </w:pPr>
    </w:p>
    <w:p w14:paraId="14B403C8" w14:textId="77777777" w:rsidR="00F653A2" w:rsidRDefault="00F653A2" w:rsidP="00F653A2">
      <w:pPr>
        <w:jc w:val="center"/>
        <w:rPr>
          <w:rFonts w:eastAsia="Times New Roman" w:cstheme="minorHAnsi"/>
          <w:b/>
          <w:bCs/>
        </w:rPr>
      </w:pPr>
    </w:p>
    <w:p w14:paraId="5901BC03" w14:textId="77777777" w:rsidR="00F653A2" w:rsidRDefault="00F653A2" w:rsidP="00F653A2">
      <w:pPr>
        <w:jc w:val="center"/>
        <w:rPr>
          <w:rFonts w:eastAsia="Times New Roman" w:cstheme="minorHAnsi"/>
          <w:b/>
          <w:bCs/>
        </w:rPr>
      </w:pPr>
      <w:r>
        <w:rPr>
          <w:rFonts w:cstheme="minorHAnsi"/>
          <w:b/>
          <w:bCs/>
          <w:noProof/>
          <w:u w:val="single"/>
        </w:rPr>
        <w:drawing>
          <wp:anchor distT="0" distB="0" distL="114300" distR="114300" simplePos="0" relativeHeight="251669504" behindDoc="0" locked="0" layoutInCell="1" allowOverlap="1" wp14:anchorId="4FBFF8B5" wp14:editId="3B244C2C">
            <wp:simplePos x="0" y="0"/>
            <wp:positionH relativeFrom="column">
              <wp:posOffset>4809399</wp:posOffset>
            </wp:positionH>
            <wp:positionV relativeFrom="paragraph">
              <wp:posOffset>88900</wp:posOffset>
            </wp:positionV>
            <wp:extent cx="1432560" cy="328042"/>
            <wp:effectExtent l="0" t="0" r="0" b="0"/>
            <wp:wrapNone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651" b="21739"/>
                    <a:stretch/>
                  </pic:blipFill>
                  <pic:spPr bwMode="auto">
                    <a:xfrm>
                      <a:off x="0" y="0"/>
                      <a:ext cx="1432560" cy="328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96AD4F" w14:textId="77777777" w:rsidR="00F653A2" w:rsidRDefault="00F653A2" w:rsidP="00F653A2">
      <w:pPr>
        <w:jc w:val="center"/>
        <w:rPr>
          <w:rFonts w:eastAsia="Times New Roman" w:cstheme="minorHAnsi"/>
          <w:b/>
          <w:bCs/>
        </w:rPr>
      </w:pPr>
      <w:r>
        <w:rPr>
          <w:noProof/>
          <w:lang w:val="de-CH" w:eastAsia="ja-JP"/>
        </w:rPr>
        <w:drawing>
          <wp:anchor distT="0" distB="0" distL="114300" distR="114300" simplePos="0" relativeHeight="251666432" behindDoc="0" locked="0" layoutInCell="1" allowOverlap="1" wp14:anchorId="464B9315" wp14:editId="5C56645E">
            <wp:simplePos x="0" y="0"/>
            <wp:positionH relativeFrom="column">
              <wp:posOffset>-160020</wp:posOffset>
            </wp:positionH>
            <wp:positionV relativeFrom="paragraph">
              <wp:posOffset>158115</wp:posOffset>
            </wp:positionV>
            <wp:extent cx="2176439" cy="556895"/>
            <wp:effectExtent l="0" t="0" r="0" b="0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70" b="24757"/>
                    <a:stretch/>
                  </pic:blipFill>
                  <pic:spPr bwMode="auto">
                    <a:xfrm>
                      <a:off x="0" y="0"/>
                      <a:ext cx="2176439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390F4" w14:textId="77777777" w:rsidR="00F653A2" w:rsidRPr="00403622" w:rsidRDefault="00F653A2" w:rsidP="00F653A2">
      <w:pPr>
        <w:pStyle w:val="StandardWeb"/>
        <w:spacing w:before="0" w:beforeAutospacing="0" w:after="0" w:afterAutospacing="0"/>
        <w:jc w:val="both"/>
      </w:pPr>
      <w:r w:rsidRPr="009E341C">
        <w:rPr>
          <w:noProof/>
        </w:rPr>
        <w:drawing>
          <wp:anchor distT="0" distB="0" distL="114300" distR="114300" simplePos="0" relativeHeight="251667456" behindDoc="0" locked="0" layoutInCell="1" allowOverlap="1" wp14:anchorId="79555EE2" wp14:editId="5B260427">
            <wp:simplePos x="0" y="0"/>
            <wp:positionH relativeFrom="column">
              <wp:posOffset>4922066</wp:posOffset>
            </wp:positionH>
            <wp:positionV relativeFrom="paragraph">
              <wp:posOffset>118291</wp:posOffset>
            </wp:positionV>
            <wp:extent cx="1178560" cy="335280"/>
            <wp:effectExtent l="0" t="0" r="254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8560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CD801" w14:textId="77777777" w:rsidR="00F653A2" w:rsidRPr="00403622" w:rsidRDefault="00F653A2" w:rsidP="00F653A2">
      <w:pPr>
        <w:pStyle w:val="StandardWeb"/>
        <w:spacing w:before="0" w:beforeAutospacing="0" w:after="0" w:afterAutospacing="0"/>
        <w:jc w:val="both"/>
        <w:rPr>
          <w:sz w:val="12"/>
          <w:szCs w:val="12"/>
        </w:rPr>
      </w:pPr>
    </w:p>
    <w:p w14:paraId="2FD75F67" w14:textId="77777777" w:rsidR="00F653A2" w:rsidRDefault="00F653A2" w:rsidP="00F653A2">
      <w:pPr>
        <w:pStyle w:val="Standard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noProof/>
          <w:u w:val="single"/>
        </w:rPr>
        <w:drawing>
          <wp:anchor distT="0" distB="0" distL="114300" distR="114300" simplePos="0" relativeHeight="251668480" behindDoc="0" locked="0" layoutInCell="1" allowOverlap="1" wp14:anchorId="5C7A3657" wp14:editId="26FC610F">
            <wp:simplePos x="0" y="0"/>
            <wp:positionH relativeFrom="margin">
              <wp:posOffset>3376295</wp:posOffset>
            </wp:positionH>
            <wp:positionV relativeFrom="paragraph">
              <wp:posOffset>165644</wp:posOffset>
            </wp:positionV>
            <wp:extent cx="1897380" cy="612775"/>
            <wp:effectExtent l="0" t="0" r="7620" b="0"/>
            <wp:wrapNone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61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noProof/>
          <w:u w:val="single"/>
        </w:rPr>
        <w:drawing>
          <wp:anchor distT="0" distB="0" distL="114300" distR="114300" simplePos="0" relativeHeight="251670528" behindDoc="0" locked="0" layoutInCell="1" allowOverlap="1" wp14:anchorId="6D400A9B" wp14:editId="4CE3D5D8">
            <wp:simplePos x="0" y="0"/>
            <wp:positionH relativeFrom="margin">
              <wp:posOffset>1870710</wp:posOffset>
            </wp:positionH>
            <wp:positionV relativeFrom="paragraph">
              <wp:posOffset>81824</wp:posOffset>
            </wp:positionV>
            <wp:extent cx="1545772" cy="794146"/>
            <wp:effectExtent l="0" t="0" r="0" b="6350"/>
            <wp:wrapNone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772" cy="79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5B8F8AEC" wp14:editId="2CD15634">
            <wp:simplePos x="0" y="0"/>
            <wp:positionH relativeFrom="margin">
              <wp:posOffset>14605</wp:posOffset>
            </wp:positionH>
            <wp:positionV relativeFrom="paragraph">
              <wp:posOffset>108041</wp:posOffset>
            </wp:positionV>
            <wp:extent cx="2067742" cy="756285"/>
            <wp:effectExtent l="0" t="0" r="8890" b="5715"/>
            <wp:wrapNone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93"/>
                    <a:stretch/>
                  </pic:blipFill>
                  <pic:spPr bwMode="auto">
                    <a:xfrm>
                      <a:off x="0" y="0"/>
                      <a:ext cx="2067742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3BF5E" w14:textId="77777777" w:rsidR="00F653A2" w:rsidRDefault="00F653A2" w:rsidP="00F653A2">
      <w:pPr>
        <w:pStyle w:val="Standard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u w:val="single"/>
        </w:rPr>
      </w:pPr>
    </w:p>
    <w:p w14:paraId="178167E5" w14:textId="77777777" w:rsidR="00F653A2" w:rsidRDefault="00F653A2" w:rsidP="00F653A2">
      <w:pPr>
        <w:pStyle w:val="Standard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u w:val="single"/>
        </w:rPr>
      </w:pPr>
    </w:p>
    <w:p w14:paraId="5A7B81A6" w14:textId="77777777" w:rsidR="00F653A2" w:rsidRDefault="00F653A2" w:rsidP="00F653A2">
      <w:pPr>
        <w:pStyle w:val="Standard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u w:val="single"/>
        </w:rPr>
      </w:pPr>
    </w:p>
    <w:p w14:paraId="72AD9FF5" w14:textId="406679E4" w:rsidR="00EB7CBB" w:rsidRDefault="00EB7CBB" w:rsidP="00F06C1F"/>
    <w:sectPr w:rsidR="00EB7CBB" w:rsidSect="003801D1">
      <w:pgSz w:w="11906" w:h="16838"/>
      <w:pgMar w:top="851" w:right="1417" w:bottom="56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5DA37" w14:textId="77777777" w:rsidR="00002635" w:rsidRDefault="00002635" w:rsidP="00246073">
      <w:pPr>
        <w:spacing w:after="0" w:line="240" w:lineRule="auto"/>
      </w:pPr>
      <w:r>
        <w:separator/>
      </w:r>
    </w:p>
  </w:endnote>
  <w:endnote w:type="continuationSeparator" w:id="0">
    <w:p w14:paraId="2AC1BC48" w14:textId="77777777" w:rsidR="00002635" w:rsidRDefault="00002635" w:rsidP="0024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60044" w14:textId="77777777" w:rsidR="00002635" w:rsidRDefault="00002635" w:rsidP="00246073">
      <w:pPr>
        <w:spacing w:after="0" w:line="240" w:lineRule="auto"/>
      </w:pPr>
      <w:r>
        <w:separator/>
      </w:r>
    </w:p>
  </w:footnote>
  <w:footnote w:type="continuationSeparator" w:id="0">
    <w:p w14:paraId="56C87E23" w14:textId="77777777" w:rsidR="00002635" w:rsidRDefault="00002635" w:rsidP="002460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92C78"/>
    <w:multiLevelType w:val="hybridMultilevel"/>
    <w:tmpl w:val="788624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E2C88"/>
    <w:multiLevelType w:val="hybridMultilevel"/>
    <w:tmpl w:val="12F23DD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03A93"/>
    <w:multiLevelType w:val="hybridMultilevel"/>
    <w:tmpl w:val="99945C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60D4E"/>
    <w:multiLevelType w:val="hybridMultilevel"/>
    <w:tmpl w:val="2474BB74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CE7E3C"/>
    <w:multiLevelType w:val="hybridMultilevel"/>
    <w:tmpl w:val="4BA8EA4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096E2D"/>
    <w:multiLevelType w:val="hybridMultilevel"/>
    <w:tmpl w:val="0E844E8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2MrIwNTQ2NDYxsTBV0lEKTi0uzszPAykwMq4FAEd8k/ktAAAA"/>
  </w:docVars>
  <w:rsids>
    <w:rsidRoot w:val="004F5F1E"/>
    <w:rsid w:val="00002635"/>
    <w:rsid w:val="00050951"/>
    <w:rsid w:val="00082686"/>
    <w:rsid w:val="00093239"/>
    <w:rsid w:val="000F49BB"/>
    <w:rsid w:val="001245EB"/>
    <w:rsid w:val="00136F60"/>
    <w:rsid w:val="00146DF3"/>
    <w:rsid w:val="00154DA4"/>
    <w:rsid w:val="001764D4"/>
    <w:rsid w:val="001856FB"/>
    <w:rsid w:val="00196E14"/>
    <w:rsid w:val="001A7F9B"/>
    <w:rsid w:val="001C68C0"/>
    <w:rsid w:val="001D14F5"/>
    <w:rsid w:val="001E41AE"/>
    <w:rsid w:val="001F7235"/>
    <w:rsid w:val="00225B72"/>
    <w:rsid w:val="00230B3C"/>
    <w:rsid w:val="00232635"/>
    <w:rsid w:val="00236E5F"/>
    <w:rsid w:val="00246073"/>
    <w:rsid w:val="002C31E6"/>
    <w:rsid w:val="002C6CA8"/>
    <w:rsid w:val="003369CA"/>
    <w:rsid w:val="003801D1"/>
    <w:rsid w:val="00394811"/>
    <w:rsid w:val="00402B29"/>
    <w:rsid w:val="00406501"/>
    <w:rsid w:val="00431883"/>
    <w:rsid w:val="004870C0"/>
    <w:rsid w:val="004D1FB0"/>
    <w:rsid w:val="004D56DB"/>
    <w:rsid w:val="004E7567"/>
    <w:rsid w:val="004F5F1E"/>
    <w:rsid w:val="004F6A69"/>
    <w:rsid w:val="00513427"/>
    <w:rsid w:val="00545CE9"/>
    <w:rsid w:val="00545F23"/>
    <w:rsid w:val="00557BBD"/>
    <w:rsid w:val="00575655"/>
    <w:rsid w:val="00587E43"/>
    <w:rsid w:val="0059568C"/>
    <w:rsid w:val="005A2218"/>
    <w:rsid w:val="005B6CE9"/>
    <w:rsid w:val="005F238A"/>
    <w:rsid w:val="005F679D"/>
    <w:rsid w:val="00602BD0"/>
    <w:rsid w:val="00627468"/>
    <w:rsid w:val="006412ED"/>
    <w:rsid w:val="006C2B62"/>
    <w:rsid w:val="006D7759"/>
    <w:rsid w:val="00701000"/>
    <w:rsid w:val="00704B5B"/>
    <w:rsid w:val="00773026"/>
    <w:rsid w:val="00777B6A"/>
    <w:rsid w:val="007C55F3"/>
    <w:rsid w:val="007D3BA5"/>
    <w:rsid w:val="008034BB"/>
    <w:rsid w:val="00813E10"/>
    <w:rsid w:val="00814220"/>
    <w:rsid w:val="008428F1"/>
    <w:rsid w:val="00863AFF"/>
    <w:rsid w:val="00897EF1"/>
    <w:rsid w:val="008A3BD5"/>
    <w:rsid w:val="008E361A"/>
    <w:rsid w:val="008F7707"/>
    <w:rsid w:val="00945CD4"/>
    <w:rsid w:val="009535C8"/>
    <w:rsid w:val="0095688F"/>
    <w:rsid w:val="00986884"/>
    <w:rsid w:val="0099597E"/>
    <w:rsid w:val="009B0736"/>
    <w:rsid w:val="009C0446"/>
    <w:rsid w:val="00A005C8"/>
    <w:rsid w:val="00A1702A"/>
    <w:rsid w:val="00A474D2"/>
    <w:rsid w:val="00A864A9"/>
    <w:rsid w:val="00A904F2"/>
    <w:rsid w:val="00AC21CB"/>
    <w:rsid w:val="00AF54C3"/>
    <w:rsid w:val="00B00C11"/>
    <w:rsid w:val="00B03540"/>
    <w:rsid w:val="00B03D2A"/>
    <w:rsid w:val="00B07A95"/>
    <w:rsid w:val="00B21523"/>
    <w:rsid w:val="00B26C69"/>
    <w:rsid w:val="00B57C0B"/>
    <w:rsid w:val="00B96266"/>
    <w:rsid w:val="00BB5E4C"/>
    <w:rsid w:val="00BE18AE"/>
    <w:rsid w:val="00BF1AAB"/>
    <w:rsid w:val="00C1608D"/>
    <w:rsid w:val="00C250E4"/>
    <w:rsid w:val="00C52C61"/>
    <w:rsid w:val="00CD6E9B"/>
    <w:rsid w:val="00DA4C7F"/>
    <w:rsid w:val="00DC6641"/>
    <w:rsid w:val="00DD47F7"/>
    <w:rsid w:val="00DE51DF"/>
    <w:rsid w:val="00E170C5"/>
    <w:rsid w:val="00E82BB3"/>
    <w:rsid w:val="00EB7CBB"/>
    <w:rsid w:val="00EE2922"/>
    <w:rsid w:val="00EE74D5"/>
    <w:rsid w:val="00EF102A"/>
    <w:rsid w:val="00F06C1F"/>
    <w:rsid w:val="00F25AF2"/>
    <w:rsid w:val="00F32866"/>
    <w:rsid w:val="00F653A2"/>
    <w:rsid w:val="00F74A73"/>
    <w:rsid w:val="00FB5C93"/>
    <w:rsid w:val="00FD16A2"/>
    <w:rsid w:val="0AB5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9398F3"/>
  <w15:chartTrackingRefBased/>
  <w15:docId w15:val="{285C5A6C-0D31-4456-AF9F-520B04AFB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9597E"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unhideWhenUsed/>
    <w:rsid w:val="00A005C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CH" w:eastAsia="de-CH"/>
    </w:rPr>
  </w:style>
  <w:style w:type="character" w:styleId="Hyperlink">
    <w:name w:val="Hyperlink"/>
    <w:basedOn w:val="Absatz-Standardschriftart"/>
    <w:uiPriority w:val="99"/>
    <w:unhideWhenUsed/>
    <w:rsid w:val="00EB7CBB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474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474D2"/>
    <w:rPr>
      <w:rFonts w:ascii="Segoe UI" w:hAnsi="Segoe UI" w:cs="Segoe UI"/>
      <w:sz w:val="18"/>
      <w:szCs w:val="18"/>
      <w:lang w:val="en-US"/>
    </w:rPr>
  </w:style>
  <w:style w:type="paragraph" w:styleId="Listenabsatz">
    <w:name w:val="List Paragraph"/>
    <w:basedOn w:val="Standard"/>
    <w:uiPriority w:val="34"/>
    <w:qFormat/>
    <w:rsid w:val="001764D4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8034B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034B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034BB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034B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034BB"/>
    <w:rPr>
      <w:b/>
      <w:bCs/>
      <w:sz w:val="20"/>
      <w:szCs w:val="20"/>
      <w:lang w:val="en-US"/>
    </w:rPr>
  </w:style>
  <w:style w:type="paragraph" w:styleId="Funotentext">
    <w:name w:val="footnote text"/>
    <w:basedOn w:val="Standard"/>
    <w:link w:val="FunotentextZchn"/>
    <w:uiPriority w:val="99"/>
    <w:unhideWhenUsed/>
    <w:rsid w:val="00246073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246073"/>
    <w:rPr>
      <w:sz w:val="20"/>
      <w:szCs w:val="20"/>
      <w:lang w:val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246073"/>
    <w:rPr>
      <w:vertAlign w:val="superscript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460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4FB9D-1766-4DD9-ABC5-4CCF2120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 Zuerich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land  Torbjorn</dc:creator>
  <cp:keywords/>
  <dc:description/>
  <cp:lastModifiedBy>Prof. Dr. Matthias Thürer</cp:lastModifiedBy>
  <cp:revision>2</cp:revision>
  <cp:lastPrinted>2023-11-28T12:58:00Z</cp:lastPrinted>
  <dcterms:created xsi:type="dcterms:W3CDTF">2025-03-25T10:08:00Z</dcterms:created>
  <dcterms:modified xsi:type="dcterms:W3CDTF">2025-03-2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cd962ba06b2099930ef79e3ee2275afd0e866e11058b7eca1d214ec40a0e99</vt:lpwstr>
  </property>
</Properties>
</file>